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80.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488, Number Passed Filter: 92840</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Surface_files/figure-latex/Scatter_Excluded-10.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5-18T02:32:17Z</dcterms:created>
  <dcterms:modified xsi:type="dcterms:W3CDTF">2023-05-18T02: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